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9E9DAC" w14:textId="4AABE086" w:rsidR="005E754A" w:rsidRPr="00D3213A" w:rsidRDefault="00446976" w:rsidP="005E754A">
      <w:pPr>
        <w:jc w:val="center"/>
        <w:rPr>
          <w:rFonts w:eastAsia="Batang"/>
          <w:b/>
          <w:bCs/>
          <w:color w:val="000000" w:themeColor="text1"/>
        </w:rPr>
      </w:pPr>
      <w:r w:rsidRPr="00D3213A">
        <w:rPr>
          <w:noProof/>
          <w:color w:val="000000" w:themeColor="text1"/>
          <w:lang w:val="en-US"/>
        </w:rPr>
        <w:drawing>
          <wp:inline distT="0" distB="0" distL="0" distR="0" wp14:anchorId="0151D107" wp14:editId="3AFD80FF">
            <wp:extent cx="822649" cy="8763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493" cy="88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E754A" w:rsidRPr="00D3213A">
        <w:rPr>
          <w:b/>
          <w:bCs/>
          <w:color w:val="000000" w:themeColor="text1"/>
        </w:rPr>
        <w:t xml:space="preserve"> </w:t>
      </w:r>
      <w:r w:rsidR="005E754A" w:rsidRPr="00D3213A">
        <w:rPr>
          <w:b/>
          <w:bCs/>
          <w:color w:val="000000" w:themeColor="text1"/>
        </w:rPr>
        <w:br/>
        <w:t>Republika e Kosovës</w:t>
      </w:r>
    </w:p>
    <w:p w14:paraId="5D13910C" w14:textId="77777777" w:rsidR="005E754A" w:rsidRPr="00D3213A" w:rsidRDefault="005E754A" w:rsidP="005E754A">
      <w:pPr>
        <w:jc w:val="center"/>
        <w:rPr>
          <w:b/>
          <w:bCs/>
          <w:color w:val="000000" w:themeColor="text1"/>
        </w:rPr>
      </w:pPr>
      <w:r w:rsidRPr="00D3213A">
        <w:rPr>
          <w:rFonts w:eastAsia="Batang"/>
          <w:b/>
          <w:bCs/>
          <w:color w:val="000000" w:themeColor="text1"/>
        </w:rPr>
        <w:t xml:space="preserve">Republika Kosova - </w:t>
      </w:r>
      <w:r w:rsidRPr="00D3213A">
        <w:rPr>
          <w:b/>
          <w:bCs/>
          <w:color w:val="000000" w:themeColor="text1"/>
        </w:rPr>
        <w:t>Republic of Kosovo</w:t>
      </w:r>
    </w:p>
    <w:p w14:paraId="6D058E51" w14:textId="122DCF4F" w:rsidR="00DF4389" w:rsidRPr="00D3213A" w:rsidRDefault="005E754A" w:rsidP="005E754A">
      <w:pPr>
        <w:pStyle w:val="Title"/>
        <w:spacing w:line="360" w:lineRule="auto"/>
        <w:rPr>
          <w:i/>
          <w:iCs/>
          <w:color w:val="000000" w:themeColor="text1"/>
        </w:rPr>
      </w:pPr>
      <w:r w:rsidRPr="00D3213A">
        <w:rPr>
          <w:i/>
          <w:iCs/>
          <w:color w:val="000000" w:themeColor="text1"/>
        </w:rPr>
        <w:t>Qeveria - Vlada – Government</w:t>
      </w:r>
      <w:r w:rsidR="00DF4389" w:rsidRPr="00D3213A">
        <w:rPr>
          <w:color w:val="000000" w:themeColor="text1"/>
          <w:lang w:eastAsia="sr-Latn-CS"/>
        </w:rPr>
        <w:t xml:space="preserve">                             </w:t>
      </w:r>
      <w:r w:rsidR="00DF4389" w:rsidRPr="00D3213A">
        <w:rPr>
          <w:iCs/>
          <w:color w:val="000000" w:themeColor="text1"/>
          <w:sz w:val="22"/>
          <w:szCs w:val="22"/>
        </w:rPr>
        <w:t>______________________________________________________________________________</w:t>
      </w:r>
      <w:r w:rsidRPr="00D3213A">
        <w:rPr>
          <w:b w:val="0"/>
          <w:bCs w:val="0"/>
          <w:iCs/>
          <w:color w:val="000000" w:themeColor="text1"/>
          <w:sz w:val="22"/>
          <w:szCs w:val="22"/>
        </w:rPr>
        <w:t>_____</w:t>
      </w:r>
      <w:r w:rsidR="00DF4389" w:rsidRPr="00D3213A">
        <w:rPr>
          <w:iCs/>
          <w:color w:val="000000" w:themeColor="text1"/>
          <w:sz w:val="22"/>
          <w:szCs w:val="22"/>
        </w:rPr>
        <w:t>__</w:t>
      </w:r>
      <w:r w:rsidR="00DF4389" w:rsidRPr="00D3213A">
        <w:rPr>
          <w:color w:val="000000" w:themeColor="text1"/>
          <w:sz w:val="22"/>
          <w:szCs w:val="22"/>
        </w:rPr>
        <w:t xml:space="preserve">              </w:t>
      </w:r>
    </w:p>
    <w:p w14:paraId="328AE77D" w14:textId="21F6820D" w:rsidR="00000BEA" w:rsidRPr="00542080" w:rsidRDefault="00912293" w:rsidP="00542080">
      <w:pPr>
        <w:jc w:val="right"/>
        <w:rPr>
          <w:rFonts w:eastAsia="MS Mincho"/>
          <w:b/>
          <w:color w:val="000000" w:themeColor="text1"/>
          <w:lang w:eastAsia="sr-Latn-CS"/>
        </w:rPr>
      </w:pPr>
      <w:r w:rsidRPr="00D3213A">
        <w:rPr>
          <w:rFonts w:eastAsia="MS Mincho"/>
          <w:color w:val="000000" w:themeColor="text1"/>
          <w:lang w:eastAsia="sr-Latn-CS"/>
        </w:rPr>
        <w:tab/>
      </w:r>
      <w:r w:rsidR="005F3876" w:rsidRPr="00D3213A">
        <w:rPr>
          <w:rFonts w:eastAsia="MS Mincho"/>
          <w:color w:val="000000" w:themeColor="text1"/>
          <w:lang w:eastAsia="sr-Latn-CS"/>
        </w:rPr>
        <w:t xml:space="preserve">  </w:t>
      </w:r>
      <w:r w:rsidR="00084F64" w:rsidRPr="00D3213A">
        <w:rPr>
          <w:rFonts w:eastAsia="MS Mincho"/>
          <w:color w:val="000000" w:themeColor="text1"/>
          <w:lang w:eastAsia="sr-Latn-CS"/>
        </w:rPr>
        <w:t xml:space="preserve">                          </w:t>
      </w:r>
      <w:r w:rsidR="00DF4389" w:rsidRPr="00D3213A">
        <w:rPr>
          <w:rFonts w:eastAsia="MS Mincho"/>
          <w:color w:val="000000" w:themeColor="text1"/>
          <w:lang w:eastAsia="sr-Latn-CS"/>
        </w:rPr>
        <w:tab/>
        <w:t xml:space="preserve">                </w:t>
      </w:r>
      <w:r w:rsidR="005E754A" w:rsidRPr="00D3213A">
        <w:rPr>
          <w:rFonts w:eastAsia="MS Mincho"/>
          <w:color w:val="000000" w:themeColor="text1"/>
          <w:lang w:eastAsia="sr-Latn-CS"/>
        </w:rPr>
        <w:t xml:space="preserve">                                                              </w:t>
      </w:r>
      <w:r w:rsidR="00DF4389" w:rsidRPr="00D3213A">
        <w:rPr>
          <w:rFonts w:eastAsia="MS Mincho"/>
          <w:color w:val="000000" w:themeColor="text1"/>
          <w:lang w:eastAsia="sr-Latn-CS"/>
        </w:rPr>
        <w:t xml:space="preserve">     </w:t>
      </w:r>
      <w:r w:rsidR="005F3876" w:rsidRPr="00D3213A">
        <w:rPr>
          <w:rFonts w:eastAsia="MS Mincho"/>
          <w:color w:val="000000" w:themeColor="text1"/>
          <w:lang w:eastAsia="sr-Latn-CS"/>
        </w:rPr>
        <w:t xml:space="preserve"> </w:t>
      </w:r>
      <w:r w:rsidR="0078052E" w:rsidRPr="00542080">
        <w:rPr>
          <w:rFonts w:eastAsia="MS Mincho"/>
          <w:b/>
          <w:color w:val="000000" w:themeColor="text1"/>
          <w:lang w:eastAsia="sr-Latn-CS"/>
        </w:rPr>
        <w:t>B</w:t>
      </w:r>
      <w:r w:rsidR="00664C11" w:rsidRPr="00542080">
        <w:rPr>
          <w:rFonts w:eastAsia="MS Mincho"/>
          <w:b/>
          <w:color w:val="000000" w:themeColor="text1"/>
          <w:lang w:eastAsia="sr-Latn-CS"/>
        </w:rPr>
        <w:t xml:space="preserve">r. </w:t>
      </w:r>
      <w:r w:rsidR="00542080" w:rsidRPr="00542080">
        <w:rPr>
          <w:rFonts w:eastAsia="MS Mincho"/>
          <w:b/>
          <w:color w:val="000000" w:themeColor="text1"/>
          <w:lang w:eastAsia="sr-Latn-CS"/>
        </w:rPr>
        <w:t>01/28</w:t>
      </w:r>
    </w:p>
    <w:p w14:paraId="2BF25AEC" w14:textId="63F4A5FE" w:rsidR="008B422B" w:rsidRPr="00D3213A" w:rsidRDefault="0027277D" w:rsidP="00542080">
      <w:pPr>
        <w:jc w:val="right"/>
        <w:rPr>
          <w:rFonts w:eastAsia="MS Mincho"/>
          <w:color w:val="000000" w:themeColor="text1"/>
          <w:lang w:eastAsia="sr-Latn-CS"/>
        </w:rPr>
      </w:pPr>
      <w:r w:rsidRPr="00542080">
        <w:rPr>
          <w:rFonts w:eastAsia="MS Mincho"/>
          <w:b/>
          <w:color w:val="000000" w:themeColor="text1"/>
          <w:lang w:eastAsia="sr-Latn-CS"/>
        </w:rPr>
        <w:t>Dat</w:t>
      </w:r>
      <w:r w:rsidR="0078052E" w:rsidRPr="00542080">
        <w:rPr>
          <w:rFonts w:eastAsia="MS Mincho"/>
          <w:b/>
          <w:color w:val="000000" w:themeColor="text1"/>
          <w:lang w:eastAsia="sr-Latn-CS"/>
        </w:rPr>
        <w:t>um</w:t>
      </w:r>
      <w:r w:rsidRPr="00542080">
        <w:rPr>
          <w:rFonts w:eastAsia="MS Mincho"/>
          <w:b/>
          <w:color w:val="000000" w:themeColor="text1"/>
          <w:lang w:eastAsia="sr-Latn-CS"/>
        </w:rPr>
        <w:t xml:space="preserve">: </w:t>
      </w:r>
      <w:r w:rsidR="00542080" w:rsidRPr="00542080">
        <w:rPr>
          <w:rFonts w:eastAsia="MS Mincho"/>
          <w:b/>
          <w:color w:val="000000" w:themeColor="text1"/>
          <w:lang w:eastAsia="sr-Latn-CS"/>
        </w:rPr>
        <w:t>21.08.</w:t>
      </w:r>
      <w:r w:rsidR="005317EC" w:rsidRPr="00542080">
        <w:rPr>
          <w:rFonts w:eastAsia="MS Mincho"/>
          <w:b/>
          <w:color w:val="000000" w:themeColor="text1"/>
          <w:lang w:eastAsia="sr-Latn-CS"/>
        </w:rPr>
        <w:t>202</w:t>
      </w:r>
      <w:r w:rsidR="00ED5F35" w:rsidRPr="00542080">
        <w:rPr>
          <w:rFonts w:eastAsia="MS Mincho"/>
          <w:b/>
          <w:color w:val="000000" w:themeColor="text1"/>
          <w:lang w:eastAsia="sr-Latn-CS"/>
        </w:rPr>
        <w:t>1</w:t>
      </w:r>
    </w:p>
    <w:p w14:paraId="07322D8D" w14:textId="77777777" w:rsidR="00DF4389" w:rsidRPr="00542080" w:rsidRDefault="00DF4389" w:rsidP="00542080">
      <w:pPr>
        <w:outlineLvl w:val="0"/>
        <w:rPr>
          <w:rFonts w:ascii="Book Antiqua" w:eastAsia="MS Mincho" w:hAnsi="Book Antiqua"/>
          <w:b/>
          <w:color w:val="000000"/>
          <w:sz w:val="16"/>
          <w:szCs w:val="16"/>
          <w:lang w:val="sq-AL"/>
        </w:rPr>
      </w:pPr>
    </w:p>
    <w:p w14:paraId="528A8A9F" w14:textId="2CF6DEA0" w:rsidR="00912293" w:rsidRPr="00D3213A" w:rsidRDefault="0078052E" w:rsidP="005E754A">
      <w:pPr>
        <w:jc w:val="both"/>
        <w:rPr>
          <w:rFonts w:eastAsia="MS Mincho"/>
          <w:color w:val="000000" w:themeColor="text1"/>
          <w:lang w:eastAsia="sr-Latn-CS"/>
        </w:rPr>
      </w:pPr>
      <w:r w:rsidRPr="00D3213A">
        <w:rPr>
          <w:rFonts w:eastAsia="MS Mincho"/>
          <w:color w:val="000000" w:themeColor="text1"/>
          <w:lang w:eastAsia="sr-Latn-CS"/>
        </w:rPr>
        <w:t xml:space="preserve">Na osnovu člana 92. stav 4. i člana 93. stav 4. Ustava Republike Kosovo, člana 80. Zakona br. 06/L-026 o azilu, na osnovu člana 4. Uredbe br. 02/2021 o oblastima administrativne odgovornosti Kancelarije premijera i ministarstava, u skladu sa članovima 17. i 19. Pravilnika o o radu Vlade Republike Kosovo br. 09/2011, Vlada Republike Kosovo na sednici održanoj </w:t>
      </w:r>
      <w:r w:rsidR="00542080">
        <w:rPr>
          <w:rFonts w:eastAsia="MS Mincho"/>
          <w:color w:val="000000" w:themeColor="text1"/>
          <w:lang w:eastAsia="sr-Latn-CS"/>
        </w:rPr>
        <w:t>21. avgusta</w:t>
      </w:r>
      <w:r w:rsidRPr="00D3213A">
        <w:rPr>
          <w:rFonts w:eastAsia="MS Mincho"/>
          <w:color w:val="000000" w:themeColor="text1"/>
          <w:lang w:eastAsia="sr-Latn-CS"/>
        </w:rPr>
        <w:t xml:space="preserve"> 2021, donosi ovu</w:t>
      </w:r>
      <w:r w:rsidR="00912293" w:rsidRPr="00D3213A">
        <w:rPr>
          <w:rFonts w:eastAsia="MS Mincho"/>
          <w:color w:val="000000" w:themeColor="text1"/>
          <w:lang w:eastAsia="sr-Latn-CS"/>
        </w:rPr>
        <w:t>:</w:t>
      </w:r>
    </w:p>
    <w:p w14:paraId="2D19DD78" w14:textId="77777777" w:rsidR="00542080" w:rsidRPr="00542080" w:rsidRDefault="00542080" w:rsidP="00542080">
      <w:pPr>
        <w:outlineLvl w:val="0"/>
        <w:rPr>
          <w:rFonts w:ascii="Book Antiqua" w:eastAsia="MS Mincho" w:hAnsi="Book Antiqua"/>
          <w:b/>
          <w:color w:val="000000"/>
          <w:sz w:val="16"/>
          <w:szCs w:val="16"/>
          <w:lang w:val="sq-AL"/>
        </w:rPr>
      </w:pPr>
    </w:p>
    <w:p w14:paraId="5452082E" w14:textId="77777777" w:rsidR="00542080" w:rsidRPr="00542080" w:rsidRDefault="00542080" w:rsidP="00542080">
      <w:pPr>
        <w:outlineLvl w:val="0"/>
        <w:rPr>
          <w:rFonts w:ascii="Book Antiqua" w:eastAsia="MS Mincho" w:hAnsi="Book Antiqua"/>
          <w:b/>
          <w:color w:val="000000"/>
          <w:sz w:val="16"/>
          <w:szCs w:val="16"/>
          <w:lang w:val="sq-AL"/>
        </w:rPr>
      </w:pPr>
    </w:p>
    <w:p w14:paraId="6A10A067" w14:textId="77777777" w:rsidR="00542080" w:rsidRPr="00542080" w:rsidRDefault="00542080" w:rsidP="00542080">
      <w:pPr>
        <w:outlineLvl w:val="0"/>
        <w:rPr>
          <w:rFonts w:ascii="Book Antiqua" w:eastAsia="MS Mincho" w:hAnsi="Book Antiqua"/>
          <w:b/>
          <w:color w:val="000000"/>
          <w:sz w:val="16"/>
          <w:szCs w:val="16"/>
          <w:lang w:val="sq-AL"/>
        </w:rPr>
      </w:pPr>
    </w:p>
    <w:p w14:paraId="41DDB953" w14:textId="3400ED5F" w:rsidR="00471D98" w:rsidRPr="00D3213A" w:rsidRDefault="0078052E" w:rsidP="005E754A">
      <w:pPr>
        <w:autoSpaceDE w:val="0"/>
        <w:autoSpaceDN w:val="0"/>
        <w:adjustRightInd w:val="0"/>
        <w:jc w:val="center"/>
        <w:rPr>
          <w:b/>
          <w:color w:val="000000" w:themeColor="text1"/>
        </w:rPr>
      </w:pPr>
      <w:r w:rsidRPr="00D3213A">
        <w:rPr>
          <w:b/>
          <w:color w:val="000000" w:themeColor="text1"/>
        </w:rPr>
        <w:t>O D L U K U</w:t>
      </w:r>
    </w:p>
    <w:p w14:paraId="3C0A65D3" w14:textId="77777777" w:rsidR="00A325BE" w:rsidRPr="00555E37" w:rsidRDefault="00A325BE" w:rsidP="00A325BE">
      <w:pPr>
        <w:jc w:val="center"/>
        <w:outlineLvl w:val="0"/>
        <w:rPr>
          <w:rFonts w:ascii="Book Antiqua" w:hAnsi="Book Antiqua"/>
          <w:b/>
          <w:color w:val="000000"/>
        </w:rPr>
      </w:pPr>
    </w:p>
    <w:p w14:paraId="75F12524" w14:textId="77777777" w:rsidR="00A325BE" w:rsidRDefault="00A325BE" w:rsidP="00A325BE">
      <w:pPr>
        <w:ind w:left="360"/>
        <w:contextualSpacing/>
        <w:jc w:val="both"/>
        <w:rPr>
          <w:rFonts w:ascii="Book Antiqua" w:hAnsi="Book Antiqua"/>
          <w:color w:val="000000"/>
        </w:rPr>
      </w:pPr>
    </w:p>
    <w:p w14:paraId="610A4083" w14:textId="5FC9EBA4" w:rsidR="00095C98" w:rsidRDefault="0078052E" w:rsidP="0078052E">
      <w:pPr>
        <w:pStyle w:val="ListParagraph"/>
        <w:numPr>
          <w:ilvl w:val="0"/>
          <w:numId w:val="31"/>
        </w:numPr>
        <w:rPr>
          <w:color w:val="000000" w:themeColor="text1"/>
        </w:rPr>
      </w:pPr>
      <w:r w:rsidRPr="00D3213A">
        <w:rPr>
          <w:color w:val="000000" w:themeColor="text1"/>
        </w:rPr>
        <w:t>Izmenj</w:t>
      </w:r>
      <w:r w:rsidR="00D3213A" w:rsidRPr="00D3213A">
        <w:rPr>
          <w:color w:val="000000" w:themeColor="text1"/>
        </w:rPr>
        <w:t xml:space="preserve">uje se i </w:t>
      </w:r>
      <w:r w:rsidRPr="00D3213A">
        <w:rPr>
          <w:color w:val="000000" w:themeColor="text1"/>
        </w:rPr>
        <w:t>dopunj</w:t>
      </w:r>
      <w:r w:rsidR="00D3213A" w:rsidRPr="00D3213A">
        <w:rPr>
          <w:color w:val="000000" w:themeColor="text1"/>
        </w:rPr>
        <w:t>uje</w:t>
      </w:r>
      <w:r w:rsidRPr="00D3213A">
        <w:rPr>
          <w:color w:val="000000" w:themeColor="text1"/>
        </w:rPr>
        <w:t xml:space="preserve"> tačka 2</w:t>
      </w:r>
      <w:r w:rsidR="00D3213A" w:rsidRPr="00D3213A">
        <w:rPr>
          <w:color w:val="000000" w:themeColor="text1"/>
        </w:rPr>
        <w:t>.</w:t>
      </w:r>
      <w:r w:rsidRPr="00D3213A">
        <w:rPr>
          <w:color w:val="000000" w:themeColor="text1"/>
        </w:rPr>
        <w:t xml:space="preserve"> Odluke Vlade Republike Kosovo br. 01/26 od 16.08.2021 o pružanju privremene i neposredne zaštite </w:t>
      </w:r>
      <w:r w:rsidR="00D3213A" w:rsidRPr="00D3213A">
        <w:rPr>
          <w:color w:val="000000" w:themeColor="text1"/>
        </w:rPr>
        <w:t xml:space="preserve">ugroženim </w:t>
      </w:r>
      <w:r w:rsidRPr="00D3213A">
        <w:rPr>
          <w:color w:val="000000" w:themeColor="text1"/>
        </w:rPr>
        <w:t>licima od unutrašnjeg sukoba u Avganistanu, kako sledi</w:t>
      </w:r>
      <w:r w:rsidR="00095C98" w:rsidRPr="00D3213A">
        <w:rPr>
          <w:color w:val="000000" w:themeColor="text1"/>
        </w:rPr>
        <w:t>:</w:t>
      </w:r>
    </w:p>
    <w:p w14:paraId="6B4AABEC" w14:textId="77777777" w:rsidR="000F5843" w:rsidRPr="00D3213A" w:rsidRDefault="000F5843" w:rsidP="000F5843">
      <w:pPr>
        <w:pStyle w:val="ListParagraph"/>
        <w:ind w:left="360"/>
        <w:rPr>
          <w:color w:val="000000" w:themeColor="text1"/>
        </w:rPr>
      </w:pPr>
      <w:bookmarkStart w:id="0" w:name="_GoBack"/>
      <w:bookmarkEnd w:id="0"/>
    </w:p>
    <w:p w14:paraId="13CCF5D3" w14:textId="77777777" w:rsidR="00095C98" w:rsidRPr="00A325BE" w:rsidRDefault="00095C98" w:rsidP="00A325BE">
      <w:pPr>
        <w:rPr>
          <w:vanish/>
          <w:color w:val="000000" w:themeColor="text1"/>
        </w:rPr>
      </w:pPr>
    </w:p>
    <w:p w14:paraId="4F3BCB4F" w14:textId="4C581C83" w:rsidR="00194D0C" w:rsidRPr="00D3213A" w:rsidRDefault="0078052E" w:rsidP="0078052E">
      <w:pPr>
        <w:pStyle w:val="ListParagraph"/>
        <w:numPr>
          <w:ilvl w:val="0"/>
          <w:numId w:val="31"/>
        </w:numPr>
        <w:rPr>
          <w:color w:val="000000" w:themeColor="text1"/>
        </w:rPr>
      </w:pPr>
      <w:r w:rsidRPr="00D3213A">
        <w:rPr>
          <w:color w:val="000000" w:themeColor="text1"/>
        </w:rPr>
        <w:t>Osobe, p</w:t>
      </w:r>
      <w:r w:rsidR="00D3213A" w:rsidRPr="00D3213A">
        <w:rPr>
          <w:color w:val="000000" w:themeColor="text1"/>
        </w:rPr>
        <w:t xml:space="preserve">redmet </w:t>
      </w:r>
      <w:r w:rsidRPr="00D3213A">
        <w:rPr>
          <w:color w:val="000000" w:themeColor="text1"/>
        </w:rPr>
        <w:t>pomo</w:t>
      </w:r>
      <w:r w:rsidR="00E0628F">
        <w:rPr>
          <w:color w:val="000000" w:themeColor="text1"/>
        </w:rPr>
        <w:t>ć</w:t>
      </w:r>
      <w:r w:rsidRPr="00D3213A">
        <w:rPr>
          <w:color w:val="000000" w:themeColor="text1"/>
        </w:rPr>
        <w:t>i iz tačke 1</w:t>
      </w:r>
      <w:r w:rsidR="00542080">
        <w:rPr>
          <w:color w:val="000000" w:themeColor="text1"/>
        </w:rPr>
        <w:t>.</w:t>
      </w:r>
      <w:r w:rsidRPr="00D3213A">
        <w:rPr>
          <w:color w:val="000000" w:themeColor="text1"/>
        </w:rPr>
        <w:t xml:space="preserve"> ove odluke, su osobe u p</w:t>
      </w:r>
      <w:r w:rsidR="00542080">
        <w:rPr>
          <w:color w:val="000000" w:themeColor="text1"/>
        </w:rPr>
        <w:t>rocesu</w:t>
      </w:r>
      <w:r w:rsidRPr="00D3213A">
        <w:rPr>
          <w:color w:val="000000" w:themeColor="text1"/>
        </w:rPr>
        <w:t xml:space="preserve"> </w:t>
      </w:r>
      <w:r w:rsidR="00D3213A" w:rsidRPr="00D3213A">
        <w:rPr>
          <w:color w:val="000000" w:themeColor="text1"/>
        </w:rPr>
        <w:t xml:space="preserve">apliciranja </w:t>
      </w:r>
      <w:r w:rsidRPr="00D3213A">
        <w:rPr>
          <w:color w:val="000000" w:themeColor="text1"/>
        </w:rPr>
        <w:t xml:space="preserve">za </w:t>
      </w:r>
      <w:r w:rsidR="00D3213A" w:rsidRPr="00D3213A">
        <w:rPr>
          <w:i/>
          <w:iCs/>
          <w:color w:val="000000" w:themeColor="text1"/>
        </w:rPr>
        <w:t>Special Immigrant Visa</w:t>
      </w:r>
      <w:r w:rsidR="00D3213A" w:rsidRPr="00D3213A">
        <w:rPr>
          <w:color w:val="000000" w:themeColor="text1"/>
        </w:rPr>
        <w:t xml:space="preserve"> (SIV) SAD-a</w:t>
      </w:r>
      <w:r w:rsidRPr="00D3213A">
        <w:rPr>
          <w:color w:val="000000" w:themeColor="text1"/>
        </w:rPr>
        <w:t>, kao i one kvalifikovane u grupi P2 (posebn</w:t>
      </w:r>
      <w:r w:rsidR="00D3213A" w:rsidRPr="00D3213A">
        <w:rPr>
          <w:color w:val="000000" w:themeColor="text1"/>
        </w:rPr>
        <w:t>a</w:t>
      </w:r>
      <w:r w:rsidRPr="00D3213A">
        <w:rPr>
          <w:color w:val="000000" w:themeColor="text1"/>
        </w:rPr>
        <w:t xml:space="preserve"> klasifikacij</w:t>
      </w:r>
      <w:r w:rsidR="00D3213A" w:rsidRPr="00D3213A">
        <w:rPr>
          <w:color w:val="000000" w:themeColor="text1"/>
        </w:rPr>
        <w:t>a</w:t>
      </w:r>
      <w:r w:rsidRPr="00D3213A">
        <w:rPr>
          <w:color w:val="000000" w:themeColor="text1"/>
        </w:rPr>
        <w:t xml:space="preserve"> </w:t>
      </w:r>
      <w:r w:rsidR="00D3213A" w:rsidRPr="00D3213A">
        <w:rPr>
          <w:color w:val="000000" w:themeColor="text1"/>
        </w:rPr>
        <w:t xml:space="preserve">koju </w:t>
      </w:r>
      <w:r w:rsidRPr="00D3213A">
        <w:rPr>
          <w:color w:val="000000" w:themeColor="text1"/>
        </w:rPr>
        <w:t xml:space="preserve">utvrđuje </w:t>
      </w:r>
      <w:r w:rsidR="00542080">
        <w:rPr>
          <w:color w:val="000000" w:themeColor="text1"/>
        </w:rPr>
        <w:t>A</w:t>
      </w:r>
      <w:r w:rsidR="00542080" w:rsidRPr="00D3213A">
        <w:rPr>
          <w:color w:val="000000" w:themeColor="text1"/>
        </w:rPr>
        <w:t>merički Stejt Departm</w:t>
      </w:r>
      <w:r w:rsidR="00542080">
        <w:rPr>
          <w:color w:val="000000" w:themeColor="text1"/>
        </w:rPr>
        <w:t>ent</w:t>
      </w:r>
      <w:r w:rsidR="00542080" w:rsidRPr="00D3213A">
        <w:rPr>
          <w:color w:val="000000" w:themeColor="text1"/>
        </w:rPr>
        <w:t xml:space="preserve"> </w:t>
      </w:r>
      <w:r w:rsidRPr="00D3213A">
        <w:rPr>
          <w:color w:val="000000" w:themeColor="text1"/>
        </w:rPr>
        <w:t>kao Priorit</w:t>
      </w:r>
      <w:r w:rsidR="00D3213A" w:rsidRPr="00D3213A">
        <w:rPr>
          <w:color w:val="000000" w:themeColor="text1"/>
        </w:rPr>
        <w:t>y</w:t>
      </w:r>
      <w:r w:rsidRPr="00D3213A">
        <w:rPr>
          <w:color w:val="000000" w:themeColor="text1"/>
        </w:rPr>
        <w:t xml:space="preserve"> 2), uključuju</w:t>
      </w:r>
      <w:r w:rsidR="00542080">
        <w:rPr>
          <w:color w:val="000000" w:themeColor="text1"/>
        </w:rPr>
        <w:t>ć</w:t>
      </w:r>
      <w:r w:rsidRPr="00D3213A">
        <w:rPr>
          <w:color w:val="000000" w:themeColor="text1"/>
        </w:rPr>
        <w:t xml:space="preserve">i </w:t>
      </w:r>
      <w:r w:rsidR="00D3213A" w:rsidRPr="00D3213A">
        <w:rPr>
          <w:color w:val="000000" w:themeColor="text1"/>
        </w:rPr>
        <w:t xml:space="preserve">članove porodica </w:t>
      </w:r>
      <w:r w:rsidRPr="00D3213A">
        <w:rPr>
          <w:color w:val="000000" w:themeColor="text1"/>
        </w:rPr>
        <w:t>ove dve grupe</w:t>
      </w:r>
      <w:r w:rsidR="00194D0C" w:rsidRPr="00D3213A">
        <w:rPr>
          <w:color w:val="000000" w:themeColor="text1"/>
        </w:rPr>
        <w:t xml:space="preserve">. </w:t>
      </w:r>
    </w:p>
    <w:p w14:paraId="4CD545C6" w14:textId="77777777" w:rsidR="00A325BE" w:rsidRDefault="00A325BE" w:rsidP="00A325BE">
      <w:pPr>
        <w:pStyle w:val="ListParagraph"/>
        <w:rPr>
          <w:rFonts w:ascii="Book Antiqua" w:hAnsi="Book Antiqua"/>
          <w:color w:val="000000"/>
        </w:rPr>
      </w:pPr>
    </w:p>
    <w:p w14:paraId="2CE2A5FB" w14:textId="77777777" w:rsidR="00A325BE" w:rsidRDefault="00A325BE" w:rsidP="00A325BE">
      <w:pPr>
        <w:pStyle w:val="ListParagraph"/>
        <w:rPr>
          <w:rFonts w:ascii="Book Antiqua" w:hAnsi="Book Antiqua"/>
          <w:color w:val="000000"/>
        </w:rPr>
      </w:pPr>
    </w:p>
    <w:p w14:paraId="0E065AFD" w14:textId="77777777" w:rsidR="00A325BE" w:rsidRPr="00B94223" w:rsidRDefault="00A325BE" w:rsidP="00A325BE">
      <w:pPr>
        <w:pStyle w:val="ListParagraph"/>
        <w:rPr>
          <w:rFonts w:ascii="Book Antiqua" w:hAnsi="Book Antiqua"/>
          <w:color w:val="000000"/>
        </w:rPr>
      </w:pPr>
    </w:p>
    <w:p w14:paraId="155911BB" w14:textId="77D60AB2" w:rsidR="005B40B5" w:rsidRPr="00D3213A" w:rsidRDefault="0078052E" w:rsidP="0078052E">
      <w:pPr>
        <w:pStyle w:val="ListParagraph"/>
        <w:numPr>
          <w:ilvl w:val="0"/>
          <w:numId w:val="31"/>
        </w:numPr>
        <w:rPr>
          <w:color w:val="000000" w:themeColor="text1"/>
        </w:rPr>
      </w:pPr>
      <w:r w:rsidRPr="00D3213A">
        <w:rPr>
          <w:color w:val="000000"/>
        </w:rPr>
        <w:t xml:space="preserve">Ova </w:t>
      </w:r>
      <w:r w:rsidR="00542080">
        <w:rPr>
          <w:color w:val="000000"/>
        </w:rPr>
        <w:t>o</w:t>
      </w:r>
      <w:r w:rsidRPr="00D3213A">
        <w:rPr>
          <w:color w:val="000000"/>
        </w:rPr>
        <w:t xml:space="preserve">dluka stupa na snagu </w:t>
      </w:r>
      <w:r w:rsidR="00D3213A" w:rsidRPr="00D3213A">
        <w:rPr>
          <w:color w:val="000000"/>
        </w:rPr>
        <w:t xml:space="preserve">na </w:t>
      </w:r>
      <w:r w:rsidRPr="00D3213A">
        <w:rPr>
          <w:color w:val="000000"/>
        </w:rPr>
        <w:t xml:space="preserve">dan </w:t>
      </w:r>
      <w:r w:rsidR="00542080">
        <w:rPr>
          <w:color w:val="000000"/>
        </w:rPr>
        <w:t>objavljivanja u Službenom listu Republike Kosovo</w:t>
      </w:r>
      <w:r w:rsidR="00194D0C" w:rsidRPr="00D3213A">
        <w:rPr>
          <w:color w:val="000000"/>
        </w:rPr>
        <w:t xml:space="preserve">. </w:t>
      </w:r>
    </w:p>
    <w:p w14:paraId="567AB4BA" w14:textId="77777777" w:rsidR="005B40B5" w:rsidRDefault="005B40B5" w:rsidP="005E754A">
      <w:pPr>
        <w:pStyle w:val="ListParagraph"/>
        <w:jc w:val="both"/>
        <w:rPr>
          <w:color w:val="000000" w:themeColor="text1"/>
        </w:rPr>
      </w:pPr>
    </w:p>
    <w:p w14:paraId="167CA964" w14:textId="77777777" w:rsidR="00542080" w:rsidRPr="00D3213A" w:rsidRDefault="00542080" w:rsidP="005E754A">
      <w:pPr>
        <w:pStyle w:val="ListParagraph"/>
        <w:jc w:val="both"/>
        <w:rPr>
          <w:color w:val="000000" w:themeColor="text1"/>
        </w:rPr>
      </w:pPr>
    </w:p>
    <w:p w14:paraId="439FADAC" w14:textId="77777777" w:rsidR="00542080" w:rsidRPr="00542080" w:rsidRDefault="00542080" w:rsidP="00542080">
      <w:pPr>
        <w:jc w:val="center"/>
        <w:outlineLvl w:val="0"/>
        <w:rPr>
          <w:rFonts w:ascii="Book Antiqua" w:eastAsia="MS Mincho" w:hAnsi="Book Antiqua"/>
          <w:b/>
          <w:color w:val="000000"/>
          <w:sz w:val="16"/>
          <w:szCs w:val="16"/>
          <w:lang w:val="sq-AL"/>
        </w:rPr>
      </w:pPr>
    </w:p>
    <w:p w14:paraId="5FD6811D" w14:textId="77777777" w:rsidR="00542080" w:rsidRPr="00542080" w:rsidRDefault="00542080" w:rsidP="00542080">
      <w:pPr>
        <w:jc w:val="center"/>
        <w:outlineLvl w:val="0"/>
        <w:rPr>
          <w:rFonts w:ascii="Book Antiqua" w:eastAsia="MS Mincho" w:hAnsi="Book Antiqua"/>
          <w:b/>
          <w:color w:val="000000"/>
          <w:sz w:val="16"/>
          <w:szCs w:val="16"/>
          <w:lang w:val="sq-AL"/>
        </w:rPr>
      </w:pPr>
    </w:p>
    <w:p w14:paraId="43242960" w14:textId="77777777" w:rsidR="00542080" w:rsidRPr="00542080" w:rsidRDefault="00542080" w:rsidP="00542080">
      <w:pPr>
        <w:jc w:val="center"/>
        <w:outlineLvl w:val="0"/>
        <w:rPr>
          <w:rFonts w:ascii="Book Antiqua" w:eastAsia="MS Mincho" w:hAnsi="Book Antiqua"/>
          <w:b/>
          <w:color w:val="000000"/>
          <w:sz w:val="16"/>
          <w:szCs w:val="16"/>
          <w:lang w:val="sq-AL"/>
        </w:rPr>
      </w:pPr>
    </w:p>
    <w:p w14:paraId="5D541AAB" w14:textId="77777777" w:rsidR="00542080" w:rsidRPr="00542080" w:rsidRDefault="00542080" w:rsidP="00542080">
      <w:pPr>
        <w:jc w:val="center"/>
        <w:outlineLvl w:val="0"/>
        <w:rPr>
          <w:rFonts w:ascii="Book Antiqua" w:eastAsia="MS Mincho" w:hAnsi="Book Antiqua"/>
          <w:b/>
          <w:color w:val="000000"/>
          <w:sz w:val="16"/>
          <w:szCs w:val="16"/>
          <w:lang w:val="sq-AL"/>
        </w:rPr>
      </w:pPr>
    </w:p>
    <w:p w14:paraId="23211758" w14:textId="2A4EA2B6" w:rsidR="00DF4389" w:rsidRPr="00D3213A" w:rsidRDefault="00DF4389" w:rsidP="00095C98">
      <w:pPr>
        <w:pStyle w:val="ListParagraph"/>
        <w:ind w:left="3600" w:firstLine="720"/>
        <w:jc w:val="center"/>
        <w:rPr>
          <w:b/>
          <w:color w:val="000000" w:themeColor="text1"/>
        </w:rPr>
      </w:pPr>
      <w:r w:rsidRPr="00D3213A">
        <w:rPr>
          <w:color w:val="000000" w:themeColor="text1"/>
        </w:rPr>
        <w:t xml:space="preserve">                  </w:t>
      </w:r>
      <w:r w:rsidRPr="00D3213A">
        <w:rPr>
          <w:b/>
          <w:color w:val="000000" w:themeColor="text1"/>
        </w:rPr>
        <w:t>Albin KURTI</w:t>
      </w:r>
    </w:p>
    <w:p w14:paraId="2B438760" w14:textId="1FD7A0C7" w:rsidR="00DF4389" w:rsidRPr="00D3213A" w:rsidRDefault="00DF4389" w:rsidP="005E754A">
      <w:pPr>
        <w:pStyle w:val="ListParagraph"/>
        <w:jc w:val="center"/>
        <w:rPr>
          <w:color w:val="000000" w:themeColor="text1"/>
        </w:rPr>
      </w:pPr>
    </w:p>
    <w:p w14:paraId="478944D0" w14:textId="6AACD924" w:rsidR="00DF4389" w:rsidRPr="00D3213A" w:rsidRDefault="00DF4389" w:rsidP="005E754A">
      <w:pPr>
        <w:pStyle w:val="ListParagraph"/>
        <w:jc w:val="right"/>
        <w:rPr>
          <w:color w:val="000000" w:themeColor="text1"/>
        </w:rPr>
      </w:pPr>
      <w:r w:rsidRPr="00D3213A">
        <w:rPr>
          <w:color w:val="000000" w:themeColor="text1"/>
        </w:rPr>
        <w:t>________________________________</w:t>
      </w:r>
    </w:p>
    <w:p w14:paraId="58AD2EE9" w14:textId="1B5B89B6" w:rsidR="00DF4389" w:rsidRPr="00D3213A" w:rsidRDefault="00233C75" w:rsidP="00233C75">
      <w:pPr>
        <w:pStyle w:val="ListParagraph"/>
        <w:jc w:val="center"/>
        <w:rPr>
          <w:color w:val="000000" w:themeColor="text1"/>
        </w:rPr>
      </w:pPr>
      <w:r w:rsidRPr="00D3213A">
        <w:rPr>
          <w:color w:val="000000" w:themeColor="text1"/>
        </w:rPr>
        <w:t xml:space="preserve">                                                                               </w:t>
      </w:r>
      <w:r w:rsidR="0078052E" w:rsidRPr="00D3213A">
        <w:rPr>
          <w:color w:val="000000" w:themeColor="text1"/>
        </w:rPr>
        <w:t xml:space="preserve">Premijer </w:t>
      </w:r>
      <w:r w:rsidR="00DF4389" w:rsidRPr="00D3213A">
        <w:rPr>
          <w:color w:val="000000" w:themeColor="text1"/>
        </w:rPr>
        <w:t>Republik</w:t>
      </w:r>
      <w:r w:rsidR="0078052E" w:rsidRPr="00D3213A">
        <w:rPr>
          <w:color w:val="000000" w:themeColor="text1"/>
        </w:rPr>
        <w:t>e</w:t>
      </w:r>
      <w:r w:rsidR="00DF4389" w:rsidRPr="00D3213A">
        <w:rPr>
          <w:color w:val="000000" w:themeColor="text1"/>
        </w:rPr>
        <w:t xml:space="preserve"> Kosov</w:t>
      </w:r>
      <w:r w:rsidR="0078052E" w:rsidRPr="00D3213A">
        <w:rPr>
          <w:color w:val="000000" w:themeColor="text1"/>
        </w:rPr>
        <w:t>o</w:t>
      </w:r>
    </w:p>
    <w:p w14:paraId="70360E03" w14:textId="77777777" w:rsidR="005B40B5" w:rsidRPr="00542080" w:rsidRDefault="005B40B5" w:rsidP="005E754A">
      <w:pPr>
        <w:jc w:val="both"/>
        <w:rPr>
          <w:b/>
          <w:color w:val="000000" w:themeColor="text1"/>
        </w:rPr>
      </w:pPr>
    </w:p>
    <w:p w14:paraId="176E3E79" w14:textId="77777777" w:rsidR="00542080" w:rsidRPr="00542080" w:rsidRDefault="00542080" w:rsidP="005E754A">
      <w:pPr>
        <w:jc w:val="both"/>
        <w:rPr>
          <w:b/>
          <w:color w:val="000000" w:themeColor="text1"/>
        </w:rPr>
      </w:pPr>
    </w:p>
    <w:p w14:paraId="7B5F6A44" w14:textId="77777777" w:rsidR="00542080" w:rsidRPr="00542080" w:rsidRDefault="00542080" w:rsidP="005E754A">
      <w:pPr>
        <w:jc w:val="both"/>
        <w:rPr>
          <w:b/>
          <w:color w:val="000000" w:themeColor="text1"/>
        </w:rPr>
      </w:pPr>
    </w:p>
    <w:p w14:paraId="6CCB79D7" w14:textId="28D3E32B" w:rsidR="00500B44" w:rsidRPr="00D3213A" w:rsidRDefault="0078052E" w:rsidP="005E754A">
      <w:pPr>
        <w:autoSpaceDE w:val="0"/>
        <w:autoSpaceDN w:val="0"/>
        <w:adjustRightInd w:val="0"/>
        <w:spacing w:line="360" w:lineRule="auto"/>
        <w:jc w:val="both"/>
        <w:rPr>
          <w:color w:val="000000" w:themeColor="text1"/>
        </w:rPr>
      </w:pPr>
      <w:r w:rsidRPr="00D3213A">
        <w:rPr>
          <w:b/>
          <w:color w:val="000000" w:themeColor="text1"/>
        </w:rPr>
        <w:t>Dostavlja se</w:t>
      </w:r>
      <w:r w:rsidR="00500B44" w:rsidRPr="00D3213A">
        <w:rPr>
          <w:color w:val="000000" w:themeColor="text1"/>
        </w:rPr>
        <w:t>:</w:t>
      </w:r>
    </w:p>
    <w:p w14:paraId="466C2EAF" w14:textId="252BFD97" w:rsidR="00DF4389" w:rsidRPr="00D3213A" w:rsidRDefault="00DF4389" w:rsidP="005E754A">
      <w:pPr>
        <w:pStyle w:val="ListParagraph"/>
        <w:numPr>
          <w:ilvl w:val="0"/>
          <w:numId w:val="29"/>
        </w:numPr>
        <w:autoSpaceDE w:val="0"/>
        <w:autoSpaceDN w:val="0"/>
        <w:adjustRightInd w:val="0"/>
        <w:ind w:left="360"/>
        <w:jc w:val="both"/>
        <w:rPr>
          <w:color w:val="000000" w:themeColor="text1"/>
        </w:rPr>
      </w:pPr>
      <w:r w:rsidRPr="00D3213A">
        <w:rPr>
          <w:color w:val="000000" w:themeColor="text1"/>
        </w:rPr>
        <w:t>Z</w:t>
      </w:r>
      <w:r w:rsidR="0078052E" w:rsidRPr="00D3213A">
        <w:rPr>
          <w:color w:val="000000" w:themeColor="text1"/>
        </w:rPr>
        <w:t>amenicima premijera</w:t>
      </w:r>
    </w:p>
    <w:p w14:paraId="7053D744" w14:textId="12007CED" w:rsidR="00DF4389" w:rsidRPr="00D3213A" w:rsidRDefault="0078052E" w:rsidP="005E754A">
      <w:pPr>
        <w:pStyle w:val="ListParagraph"/>
        <w:numPr>
          <w:ilvl w:val="0"/>
          <w:numId w:val="29"/>
        </w:numPr>
        <w:autoSpaceDE w:val="0"/>
        <w:autoSpaceDN w:val="0"/>
        <w:adjustRightInd w:val="0"/>
        <w:ind w:left="360"/>
        <w:jc w:val="both"/>
        <w:rPr>
          <w:color w:val="000000" w:themeColor="text1"/>
        </w:rPr>
      </w:pPr>
      <w:r w:rsidRPr="00D3213A">
        <w:rPr>
          <w:color w:val="000000" w:themeColor="text1"/>
        </w:rPr>
        <w:t>Svim ministarstvima</w:t>
      </w:r>
      <w:r w:rsidR="00DF4389" w:rsidRPr="00D3213A">
        <w:rPr>
          <w:color w:val="000000" w:themeColor="text1"/>
        </w:rPr>
        <w:t xml:space="preserve"> (ministr</w:t>
      </w:r>
      <w:r w:rsidRPr="00D3213A">
        <w:rPr>
          <w:color w:val="000000" w:themeColor="text1"/>
        </w:rPr>
        <w:t>ima</w:t>
      </w:r>
      <w:r w:rsidR="00DF4389" w:rsidRPr="00D3213A">
        <w:rPr>
          <w:color w:val="000000" w:themeColor="text1"/>
        </w:rPr>
        <w:t>)</w:t>
      </w:r>
    </w:p>
    <w:p w14:paraId="4DCC3D87" w14:textId="3A9674DC" w:rsidR="00DF4389" w:rsidRPr="00D3213A" w:rsidRDefault="0078052E" w:rsidP="005E754A">
      <w:pPr>
        <w:pStyle w:val="ListParagraph"/>
        <w:numPr>
          <w:ilvl w:val="0"/>
          <w:numId w:val="29"/>
        </w:numPr>
        <w:autoSpaceDE w:val="0"/>
        <w:autoSpaceDN w:val="0"/>
        <w:adjustRightInd w:val="0"/>
        <w:ind w:left="360"/>
        <w:jc w:val="both"/>
        <w:rPr>
          <w:color w:val="000000" w:themeColor="text1"/>
        </w:rPr>
      </w:pPr>
      <w:r w:rsidRPr="00D3213A">
        <w:rPr>
          <w:color w:val="000000" w:themeColor="text1"/>
        </w:rPr>
        <w:t>Generalnom se</w:t>
      </w:r>
      <w:r w:rsidR="00DF4389" w:rsidRPr="00D3213A">
        <w:rPr>
          <w:color w:val="000000" w:themeColor="text1"/>
        </w:rPr>
        <w:t>kretar</w:t>
      </w:r>
      <w:r w:rsidRPr="00D3213A">
        <w:rPr>
          <w:color w:val="000000" w:themeColor="text1"/>
        </w:rPr>
        <w:t>u</w:t>
      </w:r>
      <w:r w:rsidR="00DF4389" w:rsidRPr="00D3213A">
        <w:rPr>
          <w:color w:val="000000" w:themeColor="text1"/>
        </w:rPr>
        <w:t xml:space="preserve"> K</w:t>
      </w:r>
      <w:r w:rsidRPr="00D3213A">
        <w:rPr>
          <w:color w:val="000000" w:themeColor="text1"/>
        </w:rPr>
        <w:t>P</w:t>
      </w:r>
      <w:r w:rsidR="00DF4389" w:rsidRPr="00D3213A">
        <w:rPr>
          <w:color w:val="000000" w:themeColor="text1"/>
        </w:rPr>
        <w:t>-</w:t>
      </w:r>
      <w:r w:rsidRPr="00D3213A">
        <w:rPr>
          <w:color w:val="000000" w:themeColor="text1"/>
        </w:rPr>
        <w:t>a</w:t>
      </w:r>
    </w:p>
    <w:p w14:paraId="147A76C0" w14:textId="262D9C75" w:rsidR="00095C98" w:rsidRPr="00D3213A" w:rsidRDefault="00DF4389" w:rsidP="00095C98">
      <w:pPr>
        <w:pStyle w:val="ListParagraph"/>
        <w:numPr>
          <w:ilvl w:val="0"/>
          <w:numId w:val="29"/>
        </w:numPr>
        <w:autoSpaceDE w:val="0"/>
        <w:autoSpaceDN w:val="0"/>
        <w:adjustRightInd w:val="0"/>
        <w:ind w:left="360"/>
        <w:jc w:val="both"/>
        <w:rPr>
          <w:color w:val="000000" w:themeColor="text1"/>
        </w:rPr>
      </w:pPr>
      <w:r w:rsidRPr="00D3213A">
        <w:rPr>
          <w:color w:val="000000" w:themeColor="text1"/>
        </w:rPr>
        <w:t>Ar</w:t>
      </w:r>
      <w:r w:rsidR="0078052E" w:rsidRPr="00D3213A">
        <w:rPr>
          <w:color w:val="000000" w:themeColor="text1"/>
        </w:rPr>
        <w:t>h</w:t>
      </w:r>
      <w:r w:rsidRPr="00D3213A">
        <w:rPr>
          <w:color w:val="000000" w:themeColor="text1"/>
        </w:rPr>
        <w:t>ivi</w:t>
      </w:r>
      <w:r w:rsidR="0078052E" w:rsidRPr="00D3213A">
        <w:rPr>
          <w:color w:val="000000" w:themeColor="text1"/>
        </w:rPr>
        <w:t xml:space="preserve"> Vlade</w:t>
      </w:r>
    </w:p>
    <w:sectPr w:rsidR="00095C98" w:rsidRPr="00D3213A" w:rsidSect="00A325BE">
      <w:pgSz w:w="12240" w:h="15840"/>
      <w:pgMar w:top="245" w:right="1440" w:bottom="245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5CF83D" w14:textId="77777777" w:rsidR="00C1586A" w:rsidRDefault="00C1586A" w:rsidP="001C0116">
      <w:r>
        <w:separator/>
      </w:r>
    </w:p>
  </w:endnote>
  <w:endnote w:type="continuationSeparator" w:id="0">
    <w:p w14:paraId="6987B5B1" w14:textId="77777777" w:rsidR="00C1586A" w:rsidRDefault="00C1586A" w:rsidP="001C01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33E8A1" w14:textId="77777777" w:rsidR="00C1586A" w:rsidRDefault="00C1586A" w:rsidP="001C0116">
      <w:r>
        <w:separator/>
      </w:r>
    </w:p>
  </w:footnote>
  <w:footnote w:type="continuationSeparator" w:id="0">
    <w:p w14:paraId="24D8ABC2" w14:textId="77777777" w:rsidR="00C1586A" w:rsidRDefault="00C1586A" w:rsidP="001C01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5E22A4"/>
    <w:multiLevelType w:val="hybridMultilevel"/>
    <w:tmpl w:val="55505C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83B6A6D"/>
    <w:multiLevelType w:val="multilevel"/>
    <w:tmpl w:val="24D2FA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>
    <w:nsid w:val="0BD239B2"/>
    <w:multiLevelType w:val="multilevel"/>
    <w:tmpl w:val="05748F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>
    <w:nsid w:val="1CE405FB"/>
    <w:multiLevelType w:val="multilevel"/>
    <w:tmpl w:val="20FA81D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  <w:color w:val="00000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color w:val="00000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color w:val="00000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color w:val="000000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color w:val="00000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color w:val="000000"/>
      </w:rPr>
    </w:lvl>
  </w:abstractNum>
  <w:abstractNum w:abstractNumId="4">
    <w:nsid w:val="1DE922C4"/>
    <w:multiLevelType w:val="multilevel"/>
    <w:tmpl w:val="E7B21C96"/>
    <w:lvl w:ilvl="0">
      <w:start w:val="1"/>
      <w:numFmt w:val="decimal"/>
      <w:lvlText w:val="%1."/>
      <w:lvlJc w:val="left"/>
      <w:pPr>
        <w:ind w:left="660" w:hanging="660"/>
      </w:pPr>
      <w:rPr>
        <w:rFonts w:hint="default"/>
      </w:rPr>
    </w:lvl>
    <w:lvl w:ilvl="1">
      <w:start w:val="13"/>
      <w:numFmt w:val="decimal"/>
      <w:lvlText w:val="%1.%2."/>
      <w:lvlJc w:val="left"/>
      <w:pPr>
        <w:ind w:left="660" w:hanging="6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>
    <w:nsid w:val="1E042A0C"/>
    <w:multiLevelType w:val="multilevel"/>
    <w:tmpl w:val="9BD608C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FBD4290"/>
    <w:multiLevelType w:val="multilevel"/>
    <w:tmpl w:val="973C709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  <w:color w:val="000000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  <w:color w:val="00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color w:val="00000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color w:val="000000"/>
      </w:rPr>
    </w:lvl>
  </w:abstractNum>
  <w:abstractNum w:abstractNumId="7">
    <w:nsid w:val="21A32D46"/>
    <w:multiLevelType w:val="multilevel"/>
    <w:tmpl w:val="07F00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1EC1D36"/>
    <w:multiLevelType w:val="multilevel"/>
    <w:tmpl w:val="8EE2E1C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">
    <w:nsid w:val="24E0661B"/>
    <w:multiLevelType w:val="multilevel"/>
    <w:tmpl w:val="A9F8304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640" w:hanging="1800"/>
      </w:pPr>
      <w:rPr>
        <w:rFonts w:hint="default"/>
      </w:rPr>
    </w:lvl>
  </w:abstractNum>
  <w:abstractNum w:abstractNumId="10">
    <w:nsid w:val="28521322"/>
    <w:multiLevelType w:val="multilevel"/>
    <w:tmpl w:val="24D2FA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1">
    <w:nsid w:val="29E55EC8"/>
    <w:multiLevelType w:val="hybridMultilevel"/>
    <w:tmpl w:val="DBD4D4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1F969A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35692BFD"/>
    <w:multiLevelType w:val="multilevel"/>
    <w:tmpl w:val="666231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212121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color w:val="212121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212121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212121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212121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212121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212121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212121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212121"/>
      </w:rPr>
    </w:lvl>
  </w:abstractNum>
  <w:abstractNum w:abstractNumId="14">
    <w:nsid w:val="39302897"/>
    <w:multiLevelType w:val="hybridMultilevel"/>
    <w:tmpl w:val="CE089118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9E425C4"/>
    <w:multiLevelType w:val="hybridMultilevel"/>
    <w:tmpl w:val="FDCE945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AFE7226"/>
    <w:multiLevelType w:val="hybridMultilevel"/>
    <w:tmpl w:val="3BD600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6D64BDF"/>
    <w:multiLevelType w:val="multilevel"/>
    <w:tmpl w:val="2A544B7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4E717D4F"/>
    <w:multiLevelType w:val="multilevel"/>
    <w:tmpl w:val="3C6439F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52431AC9"/>
    <w:multiLevelType w:val="hybridMultilevel"/>
    <w:tmpl w:val="4AC85242"/>
    <w:lvl w:ilvl="0" w:tplc="2606FD26">
      <w:start w:val="2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49E74BD"/>
    <w:multiLevelType w:val="hybridMultilevel"/>
    <w:tmpl w:val="6A325B18"/>
    <w:lvl w:ilvl="0" w:tplc="A1B4FBD0">
      <w:start w:val="1"/>
      <w:numFmt w:val="decimal"/>
      <w:lvlText w:val="%1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540426F"/>
    <w:multiLevelType w:val="multilevel"/>
    <w:tmpl w:val="B4DE5F5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2">
    <w:nsid w:val="5DA852DD"/>
    <w:multiLevelType w:val="multilevel"/>
    <w:tmpl w:val="24D2FA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3">
    <w:nsid w:val="60EE5F56"/>
    <w:multiLevelType w:val="hybridMultilevel"/>
    <w:tmpl w:val="71A6465E"/>
    <w:lvl w:ilvl="0" w:tplc="1B1C7E86">
      <w:start w:val="1"/>
      <w:numFmt w:val="decimal"/>
      <w:lvlText w:val="%1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54D1314"/>
    <w:multiLevelType w:val="hybridMultilevel"/>
    <w:tmpl w:val="383803C0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C8026B3"/>
    <w:multiLevelType w:val="hybridMultilevel"/>
    <w:tmpl w:val="0F1AAA66"/>
    <w:lvl w:ilvl="0" w:tplc="A1B4FBD0">
      <w:start w:val="1"/>
      <w:numFmt w:val="decimal"/>
      <w:lvlText w:val="%1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F347989"/>
    <w:multiLevelType w:val="hybridMultilevel"/>
    <w:tmpl w:val="028AE946"/>
    <w:lvl w:ilvl="0" w:tplc="AA6EDA5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C0019" w:tentative="1">
      <w:start w:val="1"/>
      <w:numFmt w:val="lowerLetter"/>
      <w:lvlText w:val="%2."/>
      <w:lvlJc w:val="left"/>
      <w:pPr>
        <w:ind w:left="1080" w:hanging="360"/>
      </w:pPr>
    </w:lvl>
    <w:lvl w:ilvl="2" w:tplc="041C001B" w:tentative="1">
      <w:start w:val="1"/>
      <w:numFmt w:val="lowerRoman"/>
      <w:lvlText w:val="%3."/>
      <w:lvlJc w:val="right"/>
      <w:pPr>
        <w:ind w:left="1800" w:hanging="180"/>
      </w:pPr>
    </w:lvl>
    <w:lvl w:ilvl="3" w:tplc="041C000F" w:tentative="1">
      <w:start w:val="1"/>
      <w:numFmt w:val="decimal"/>
      <w:lvlText w:val="%4."/>
      <w:lvlJc w:val="left"/>
      <w:pPr>
        <w:ind w:left="2520" w:hanging="360"/>
      </w:pPr>
    </w:lvl>
    <w:lvl w:ilvl="4" w:tplc="041C0019" w:tentative="1">
      <w:start w:val="1"/>
      <w:numFmt w:val="lowerLetter"/>
      <w:lvlText w:val="%5."/>
      <w:lvlJc w:val="left"/>
      <w:pPr>
        <w:ind w:left="3240" w:hanging="360"/>
      </w:pPr>
    </w:lvl>
    <w:lvl w:ilvl="5" w:tplc="041C001B" w:tentative="1">
      <w:start w:val="1"/>
      <w:numFmt w:val="lowerRoman"/>
      <w:lvlText w:val="%6."/>
      <w:lvlJc w:val="right"/>
      <w:pPr>
        <w:ind w:left="3960" w:hanging="180"/>
      </w:pPr>
    </w:lvl>
    <w:lvl w:ilvl="6" w:tplc="041C000F" w:tentative="1">
      <w:start w:val="1"/>
      <w:numFmt w:val="decimal"/>
      <w:lvlText w:val="%7."/>
      <w:lvlJc w:val="left"/>
      <w:pPr>
        <w:ind w:left="4680" w:hanging="360"/>
      </w:pPr>
    </w:lvl>
    <w:lvl w:ilvl="7" w:tplc="041C0019" w:tentative="1">
      <w:start w:val="1"/>
      <w:numFmt w:val="lowerLetter"/>
      <w:lvlText w:val="%8."/>
      <w:lvlJc w:val="left"/>
      <w:pPr>
        <w:ind w:left="5400" w:hanging="360"/>
      </w:pPr>
    </w:lvl>
    <w:lvl w:ilvl="8" w:tplc="041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7201532A"/>
    <w:multiLevelType w:val="hybridMultilevel"/>
    <w:tmpl w:val="5120BB4C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2FF5F1A"/>
    <w:multiLevelType w:val="hybridMultilevel"/>
    <w:tmpl w:val="519069BE"/>
    <w:lvl w:ilvl="0" w:tplc="0409000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71C3921"/>
    <w:multiLevelType w:val="hybridMultilevel"/>
    <w:tmpl w:val="520C0452"/>
    <w:lvl w:ilvl="0" w:tplc="F702942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4"/>
  </w:num>
  <w:num w:numId="3">
    <w:abstractNumId w:val="4"/>
  </w:num>
  <w:num w:numId="4">
    <w:abstractNumId w:val="28"/>
  </w:num>
  <w:num w:numId="5">
    <w:abstractNumId w:val="29"/>
  </w:num>
  <w:num w:numId="6">
    <w:abstractNumId w:val="8"/>
  </w:num>
  <w:num w:numId="7">
    <w:abstractNumId w:val="2"/>
  </w:num>
  <w:num w:numId="8">
    <w:abstractNumId w:val="27"/>
  </w:num>
  <w:num w:numId="9">
    <w:abstractNumId w:val="22"/>
  </w:num>
  <w:num w:numId="10">
    <w:abstractNumId w:val="6"/>
  </w:num>
  <w:num w:numId="11">
    <w:abstractNumId w:val="3"/>
  </w:num>
  <w:num w:numId="12">
    <w:abstractNumId w:val="10"/>
  </w:num>
  <w:num w:numId="13">
    <w:abstractNumId w:val="1"/>
  </w:num>
  <w:num w:numId="14">
    <w:abstractNumId w:val="26"/>
  </w:num>
  <w:num w:numId="15">
    <w:abstractNumId w:val="21"/>
  </w:num>
  <w:num w:numId="16">
    <w:abstractNumId w:val="13"/>
  </w:num>
  <w:num w:numId="17">
    <w:abstractNumId w:val="25"/>
  </w:num>
  <w:num w:numId="1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8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4"/>
  </w:num>
  <w:num w:numId="22">
    <w:abstractNumId w:val="20"/>
  </w:num>
  <w:num w:numId="23">
    <w:abstractNumId w:val="23"/>
  </w:num>
  <w:num w:numId="24">
    <w:abstractNumId w:val="17"/>
  </w:num>
  <w:num w:numId="2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6"/>
  </w:num>
  <w:num w:numId="27">
    <w:abstractNumId w:val="11"/>
  </w:num>
  <w:num w:numId="28">
    <w:abstractNumId w:val="5"/>
  </w:num>
  <w:num w:numId="29">
    <w:abstractNumId w:val="15"/>
  </w:num>
  <w:num w:numId="30">
    <w:abstractNumId w:val="0"/>
  </w:num>
  <w:num w:numId="31">
    <w:abstractNumId w:val="12"/>
  </w:num>
  <w:num w:numId="3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MDQwNDUyNDY1NbNU0lEKTi0uzszPAykwNKgFAERYQyAtAAAA"/>
  </w:docVars>
  <w:rsids>
    <w:rsidRoot w:val="001F4EAA"/>
    <w:rsid w:val="00000BEA"/>
    <w:rsid w:val="000214BF"/>
    <w:rsid w:val="00034721"/>
    <w:rsid w:val="00053B9B"/>
    <w:rsid w:val="00057D50"/>
    <w:rsid w:val="0006714E"/>
    <w:rsid w:val="00084F64"/>
    <w:rsid w:val="00095C98"/>
    <w:rsid w:val="000A1DFF"/>
    <w:rsid w:val="000A3F50"/>
    <w:rsid w:val="000A6768"/>
    <w:rsid w:val="000B3E44"/>
    <w:rsid w:val="000B41C4"/>
    <w:rsid w:val="000B5059"/>
    <w:rsid w:val="000B54D5"/>
    <w:rsid w:val="000E74A9"/>
    <w:rsid w:val="000F2CE2"/>
    <w:rsid w:val="000F38CB"/>
    <w:rsid w:val="000F5843"/>
    <w:rsid w:val="00100C07"/>
    <w:rsid w:val="00103498"/>
    <w:rsid w:val="001063DE"/>
    <w:rsid w:val="00122063"/>
    <w:rsid w:val="00137F89"/>
    <w:rsid w:val="00145A98"/>
    <w:rsid w:val="00154180"/>
    <w:rsid w:val="00155939"/>
    <w:rsid w:val="0016194E"/>
    <w:rsid w:val="00176370"/>
    <w:rsid w:val="001764F1"/>
    <w:rsid w:val="00194D0C"/>
    <w:rsid w:val="001A2602"/>
    <w:rsid w:val="001A36BD"/>
    <w:rsid w:val="001A6A8C"/>
    <w:rsid w:val="001B13E1"/>
    <w:rsid w:val="001B34C6"/>
    <w:rsid w:val="001C0116"/>
    <w:rsid w:val="001C3B40"/>
    <w:rsid w:val="001D71C2"/>
    <w:rsid w:val="001E4B06"/>
    <w:rsid w:val="001E5475"/>
    <w:rsid w:val="001E71F8"/>
    <w:rsid w:val="001F4EAA"/>
    <w:rsid w:val="001F6BEB"/>
    <w:rsid w:val="002001D5"/>
    <w:rsid w:val="002159B7"/>
    <w:rsid w:val="0021615A"/>
    <w:rsid w:val="00220CEF"/>
    <w:rsid w:val="0022354A"/>
    <w:rsid w:val="00233C75"/>
    <w:rsid w:val="00243A75"/>
    <w:rsid w:val="0024662F"/>
    <w:rsid w:val="00247162"/>
    <w:rsid w:val="00260740"/>
    <w:rsid w:val="00261A34"/>
    <w:rsid w:val="0027277D"/>
    <w:rsid w:val="002776C4"/>
    <w:rsid w:val="002913A2"/>
    <w:rsid w:val="00296B8C"/>
    <w:rsid w:val="002B0807"/>
    <w:rsid w:val="002B3B11"/>
    <w:rsid w:val="002B54EE"/>
    <w:rsid w:val="002E166A"/>
    <w:rsid w:val="002E7990"/>
    <w:rsid w:val="002F05B8"/>
    <w:rsid w:val="002F4206"/>
    <w:rsid w:val="002F735A"/>
    <w:rsid w:val="003006F8"/>
    <w:rsid w:val="00301727"/>
    <w:rsid w:val="003057D0"/>
    <w:rsid w:val="00305A1D"/>
    <w:rsid w:val="0030603F"/>
    <w:rsid w:val="00306A55"/>
    <w:rsid w:val="00322397"/>
    <w:rsid w:val="00337DFA"/>
    <w:rsid w:val="003413BA"/>
    <w:rsid w:val="00345712"/>
    <w:rsid w:val="00347654"/>
    <w:rsid w:val="00367C85"/>
    <w:rsid w:val="00380881"/>
    <w:rsid w:val="003903E8"/>
    <w:rsid w:val="00390467"/>
    <w:rsid w:val="0039784F"/>
    <w:rsid w:val="003B62BB"/>
    <w:rsid w:val="003E0C96"/>
    <w:rsid w:val="003E5334"/>
    <w:rsid w:val="003E5BB5"/>
    <w:rsid w:val="003E7FDE"/>
    <w:rsid w:val="00401952"/>
    <w:rsid w:val="00413856"/>
    <w:rsid w:val="0041440A"/>
    <w:rsid w:val="0042194F"/>
    <w:rsid w:val="004219C7"/>
    <w:rsid w:val="00422111"/>
    <w:rsid w:val="00425E7A"/>
    <w:rsid w:val="00445B9B"/>
    <w:rsid w:val="00446976"/>
    <w:rsid w:val="00450021"/>
    <w:rsid w:val="00465ABD"/>
    <w:rsid w:val="00465C70"/>
    <w:rsid w:val="004718D0"/>
    <w:rsid w:val="00471D98"/>
    <w:rsid w:val="00473E77"/>
    <w:rsid w:val="004831EC"/>
    <w:rsid w:val="0048472F"/>
    <w:rsid w:val="004B45B9"/>
    <w:rsid w:val="004D5D86"/>
    <w:rsid w:val="004E2407"/>
    <w:rsid w:val="004F3B63"/>
    <w:rsid w:val="004F7F6B"/>
    <w:rsid w:val="00500B44"/>
    <w:rsid w:val="00511545"/>
    <w:rsid w:val="0052034A"/>
    <w:rsid w:val="005317EC"/>
    <w:rsid w:val="005319DF"/>
    <w:rsid w:val="00537A8F"/>
    <w:rsid w:val="00537FA1"/>
    <w:rsid w:val="00542080"/>
    <w:rsid w:val="00570595"/>
    <w:rsid w:val="0057415C"/>
    <w:rsid w:val="005764B3"/>
    <w:rsid w:val="00583364"/>
    <w:rsid w:val="005915C7"/>
    <w:rsid w:val="005A36FD"/>
    <w:rsid w:val="005A5ED8"/>
    <w:rsid w:val="005B40B5"/>
    <w:rsid w:val="005C3C98"/>
    <w:rsid w:val="005C443E"/>
    <w:rsid w:val="005C541D"/>
    <w:rsid w:val="005D1D92"/>
    <w:rsid w:val="005D5AFE"/>
    <w:rsid w:val="005E754A"/>
    <w:rsid w:val="005F3876"/>
    <w:rsid w:val="005F5DB4"/>
    <w:rsid w:val="00603C3B"/>
    <w:rsid w:val="00604C87"/>
    <w:rsid w:val="00607489"/>
    <w:rsid w:val="00612D1D"/>
    <w:rsid w:val="00613667"/>
    <w:rsid w:val="00615AA2"/>
    <w:rsid w:val="00625436"/>
    <w:rsid w:val="00637284"/>
    <w:rsid w:val="006374A2"/>
    <w:rsid w:val="0064442D"/>
    <w:rsid w:val="00645F62"/>
    <w:rsid w:val="00663C47"/>
    <w:rsid w:val="00664C11"/>
    <w:rsid w:val="00665AF3"/>
    <w:rsid w:val="00674ED8"/>
    <w:rsid w:val="006838CF"/>
    <w:rsid w:val="00687B12"/>
    <w:rsid w:val="00690BD1"/>
    <w:rsid w:val="006A000E"/>
    <w:rsid w:val="006A0556"/>
    <w:rsid w:val="006A0B33"/>
    <w:rsid w:val="006A1E68"/>
    <w:rsid w:val="006A2270"/>
    <w:rsid w:val="006B07E3"/>
    <w:rsid w:val="006C3E3F"/>
    <w:rsid w:val="006D2CBC"/>
    <w:rsid w:val="006E005A"/>
    <w:rsid w:val="006E06E4"/>
    <w:rsid w:val="006F7841"/>
    <w:rsid w:val="00712ABA"/>
    <w:rsid w:val="00716807"/>
    <w:rsid w:val="00722268"/>
    <w:rsid w:val="00722440"/>
    <w:rsid w:val="00725E70"/>
    <w:rsid w:val="00734E9C"/>
    <w:rsid w:val="00735C92"/>
    <w:rsid w:val="0075139D"/>
    <w:rsid w:val="00751DC3"/>
    <w:rsid w:val="00752EDF"/>
    <w:rsid w:val="007677C8"/>
    <w:rsid w:val="00774111"/>
    <w:rsid w:val="00774A8E"/>
    <w:rsid w:val="0078052E"/>
    <w:rsid w:val="007837A5"/>
    <w:rsid w:val="0079283B"/>
    <w:rsid w:val="007A4409"/>
    <w:rsid w:val="007B05DC"/>
    <w:rsid w:val="007E111E"/>
    <w:rsid w:val="008154C8"/>
    <w:rsid w:val="00833570"/>
    <w:rsid w:val="00837300"/>
    <w:rsid w:val="00843624"/>
    <w:rsid w:val="00845B3F"/>
    <w:rsid w:val="00847981"/>
    <w:rsid w:val="00855D4C"/>
    <w:rsid w:val="00881BC7"/>
    <w:rsid w:val="00884123"/>
    <w:rsid w:val="00897BEB"/>
    <w:rsid w:val="00897DC3"/>
    <w:rsid w:val="008A17DB"/>
    <w:rsid w:val="008A4636"/>
    <w:rsid w:val="008A77D9"/>
    <w:rsid w:val="008B155F"/>
    <w:rsid w:val="008B422B"/>
    <w:rsid w:val="008C1872"/>
    <w:rsid w:val="008D05A2"/>
    <w:rsid w:val="008E167F"/>
    <w:rsid w:val="008F5173"/>
    <w:rsid w:val="008F529C"/>
    <w:rsid w:val="008F57C9"/>
    <w:rsid w:val="008F6F13"/>
    <w:rsid w:val="009009E3"/>
    <w:rsid w:val="00901B9E"/>
    <w:rsid w:val="00902883"/>
    <w:rsid w:val="00906532"/>
    <w:rsid w:val="00912293"/>
    <w:rsid w:val="00925765"/>
    <w:rsid w:val="00946644"/>
    <w:rsid w:val="00947D76"/>
    <w:rsid w:val="009554CE"/>
    <w:rsid w:val="00956337"/>
    <w:rsid w:val="009622A9"/>
    <w:rsid w:val="00962BA2"/>
    <w:rsid w:val="009666C1"/>
    <w:rsid w:val="00980F56"/>
    <w:rsid w:val="00984203"/>
    <w:rsid w:val="009861A5"/>
    <w:rsid w:val="0099149E"/>
    <w:rsid w:val="00996DC8"/>
    <w:rsid w:val="009977F2"/>
    <w:rsid w:val="009A14C0"/>
    <w:rsid w:val="009A1989"/>
    <w:rsid w:val="009A2590"/>
    <w:rsid w:val="009A2B7F"/>
    <w:rsid w:val="009B0965"/>
    <w:rsid w:val="009B1B3D"/>
    <w:rsid w:val="009B585C"/>
    <w:rsid w:val="009C09C2"/>
    <w:rsid w:val="009C16FF"/>
    <w:rsid w:val="009D3620"/>
    <w:rsid w:val="009D3A2A"/>
    <w:rsid w:val="009E1427"/>
    <w:rsid w:val="009F3A00"/>
    <w:rsid w:val="009F7235"/>
    <w:rsid w:val="00A04386"/>
    <w:rsid w:val="00A12BD6"/>
    <w:rsid w:val="00A17E05"/>
    <w:rsid w:val="00A20201"/>
    <w:rsid w:val="00A26407"/>
    <w:rsid w:val="00A325BE"/>
    <w:rsid w:val="00A346BA"/>
    <w:rsid w:val="00A3533C"/>
    <w:rsid w:val="00A43CE6"/>
    <w:rsid w:val="00A43EEB"/>
    <w:rsid w:val="00A47298"/>
    <w:rsid w:val="00A51BA9"/>
    <w:rsid w:val="00A52AAA"/>
    <w:rsid w:val="00A62FF0"/>
    <w:rsid w:val="00A75E18"/>
    <w:rsid w:val="00A7607C"/>
    <w:rsid w:val="00A9379A"/>
    <w:rsid w:val="00A96231"/>
    <w:rsid w:val="00AA285F"/>
    <w:rsid w:val="00AA5E9F"/>
    <w:rsid w:val="00AD296F"/>
    <w:rsid w:val="00AF3900"/>
    <w:rsid w:val="00AF3A12"/>
    <w:rsid w:val="00AF7502"/>
    <w:rsid w:val="00B016D8"/>
    <w:rsid w:val="00B1794D"/>
    <w:rsid w:val="00B27BD4"/>
    <w:rsid w:val="00B42C0E"/>
    <w:rsid w:val="00B473C9"/>
    <w:rsid w:val="00B55089"/>
    <w:rsid w:val="00B56963"/>
    <w:rsid w:val="00B61A6F"/>
    <w:rsid w:val="00B8767A"/>
    <w:rsid w:val="00B93FC1"/>
    <w:rsid w:val="00B94C12"/>
    <w:rsid w:val="00BA605F"/>
    <w:rsid w:val="00BB2428"/>
    <w:rsid w:val="00BB5932"/>
    <w:rsid w:val="00BB7B9A"/>
    <w:rsid w:val="00BC1ADB"/>
    <w:rsid w:val="00BC34C2"/>
    <w:rsid w:val="00BF194A"/>
    <w:rsid w:val="00BF518D"/>
    <w:rsid w:val="00BF5A85"/>
    <w:rsid w:val="00C01FCC"/>
    <w:rsid w:val="00C1586A"/>
    <w:rsid w:val="00C206E1"/>
    <w:rsid w:val="00C24D2F"/>
    <w:rsid w:val="00C30901"/>
    <w:rsid w:val="00C37C84"/>
    <w:rsid w:val="00C519E5"/>
    <w:rsid w:val="00C54C98"/>
    <w:rsid w:val="00C54D59"/>
    <w:rsid w:val="00C862E0"/>
    <w:rsid w:val="00C91047"/>
    <w:rsid w:val="00CA4BD1"/>
    <w:rsid w:val="00CA5375"/>
    <w:rsid w:val="00CD0AE5"/>
    <w:rsid w:val="00CF030B"/>
    <w:rsid w:val="00CF0469"/>
    <w:rsid w:val="00CF3E28"/>
    <w:rsid w:val="00D0001A"/>
    <w:rsid w:val="00D03BAB"/>
    <w:rsid w:val="00D101AD"/>
    <w:rsid w:val="00D171F9"/>
    <w:rsid w:val="00D2061D"/>
    <w:rsid w:val="00D27AF6"/>
    <w:rsid w:val="00D31F1F"/>
    <w:rsid w:val="00D3213A"/>
    <w:rsid w:val="00D326CF"/>
    <w:rsid w:val="00D47C16"/>
    <w:rsid w:val="00D55D5E"/>
    <w:rsid w:val="00D61C8B"/>
    <w:rsid w:val="00D71FF8"/>
    <w:rsid w:val="00D744D5"/>
    <w:rsid w:val="00D86A7D"/>
    <w:rsid w:val="00D90314"/>
    <w:rsid w:val="00DB2DCD"/>
    <w:rsid w:val="00DB388C"/>
    <w:rsid w:val="00DC2B5E"/>
    <w:rsid w:val="00DD0131"/>
    <w:rsid w:val="00DD0A99"/>
    <w:rsid w:val="00DD58E0"/>
    <w:rsid w:val="00DE089D"/>
    <w:rsid w:val="00DF2CE4"/>
    <w:rsid w:val="00DF4389"/>
    <w:rsid w:val="00E01B06"/>
    <w:rsid w:val="00E0628F"/>
    <w:rsid w:val="00E10AB3"/>
    <w:rsid w:val="00E10C87"/>
    <w:rsid w:val="00E10CE2"/>
    <w:rsid w:val="00E15A37"/>
    <w:rsid w:val="00E22D00"/>
    <w:rsid w:val="00E31792"/>
    <w:rsid w:val="00E324FE"/>
    <w:rsid w:val="00E326DB"/>
    <w:rsid w:val="00E37B5B"/>
    <w:rsid w:val="00E4214F"/>
    <w:rsid w:val="00E453D6"/>
    <w:rsid w:val="00E50A39"/>
    <w:rsid w:val="00E51079"/>
    <w:rsid w:val="00E55EA0"/>
    <w:rsid w:val="00E566C5"/>
    <w:rsid w:val="00E64CB4"/>
    <w:rsid w:val="00E744A5"/>
    <w:rsid w:val="00E8581A"/>
    <w:rsid w:val="00EA09F8"/>
    <w:rsid w:val="00EC00B8"/>
    <w:rsid w:val="00EC2241"/>
    <w:rsid w:val="00EC2CCC"/>
    <w:rsid w:val="00EC4548"/>
    <w:rsid w:val="00EC56CD"/>
    <w:rsid w:val="00ED5F35"/>
    <w:rsid w:val="00EE1B6E"/>
    <w:rsid w:val="00EF12FA"/>
    <w:rsid w:val="00F0629B"/>
    <w:rsid w:val="00F07C07"/>
    <w:rsid w:val="00F11C00"/>
    <w:rsid w:val="00F133AF"/>
    <w:rsid w:val="00F16A1E"/>
    <w:rsid w:val="00F1739F"/>
    <w:rsid w:val="00F31437"/>
    <w:rsid w:val="00F34D59"/>
    <w:rsid w:val="00F4073D"/>
    <w:rsid w:val="00F53CC3"/>
    <w:rsid w:val="00F84988"/>
    <w:rsid w:val="00F922B6"/>
    <w:rsid w:val="00F94866"/>
    <w:rsid w:val="00F962C5"/>
    <w:rsid w:val="00F97AA2"/>
    <w:rsid w:val="00FA2F08"/>
    <w:rsid w:val="00FB13B5"/>
    <w:rsid w:val="00FB4594"/>
    <w:rsid w:val="00FB52B1"/>
    <w:rsid w:val="00FB5FE2"/>
    <w:rsid w:val="00FB7CF3"/>
    <w:rsid w:val="00FC00AD"/>
    <w:rsid w:val="00FC2C3F"/>
    <w:rsid w:val="00FC4A35"/>
    <w:rsid w:val="00FF4A20"/>
    <w:rsid w:val="00FF4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39082B"/>
  <w15:docId w15:val="{E28E6D15-AAF2-48C0-8BAD-471139A0C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4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r-Latn-RS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D2061D"/>
    <w:pPr>
      <w:spacing w:before="100" w:beforeAutospacing="1" w:after="100" w:afterAutospacing="1"/>
      <w:outlineLvl w:val="4"/>
    </w:pPr>
    <w:rPr>
      <w:b/>
      <w:bCs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Normal 1,List Paragraph 1,Akapit z listą BS,Numbered List Paragraph,References,Numbered Paragraph,Main numbered paragraph,Colorful List - Accent 11,List_Paragraph,Multilevel para_II,List Paragraph1,Bullets,123 List Paragraph,Liste 1,lp1"/>
    <w:basedOn w:val="Normal"/>
    <w:link w:val="ListParagraphChar"/>
    <w:uiPriority w:val="34"/>
    <w:qFormat/>
    <w:rsid w:val="001F4EAA"/>
    <w:pPr>
      <w:ind w:left="720"/>
      <w:contextualSpacing/>
    </w:pPr>
  </w:style>
  <w:style w:type="table" w:styleId="TableGrid">
    <w:name w:val="Table Grid"/>
    <w:basedOn w:val="TableNormal"/>
    <w:uiPriority w:val="39"/>
    <w:rsid w:val="001F4EAA"/>
    <w:pPr>
      <w:spacing w:after="0" w:line="240" w:lineRule="auto"/>
    </w:pPr>
    <w:rPr>
      <w:lang w:val="en-GB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C011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0116"/>
    <w:rPr>
      <w:rFonts w:ascii="Times New Roman" w:eastAsia="Times New Roman" w:hAnsi="Times New Roman" w:cs="Times New Roman"/>
      <w:sz w:val="24"/>
      <w:szCs w:val="24"/>
      <w:lang w:val="sq-AL"/>
    </w:rPr>
  </w:style>
  <w:style w:type="paragraph" w:styleId="Footer">
    <w:name w:val="footer"/>
    <w:basedOn w:val="Normal"/>
    <w:link w:val="FooterChar"/>
    <w:uiPriority w:val="99"/>
    <w:unhideWhenUsed/>
    <w:rsid w:val="001C011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0116"/>
    <w:rPr>
      <w:rFonts w:ascii="Times New Roman" w:eastAsia="Times New Roman" w:hAnsi="Times New Roman" w:cs="Times New Roman"/>
      <w:sz w:val="24"/>
      <w:szCs w:val="24"/>
      <w:lang w:val="sq-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5A9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5A98"/>
    <w:rPr>
      <w:rFonts w:ascii="Segoe UI" w:eastAsia="Times New Roman" w:hAnsi="Segoe UI" w:cs="Segoe UI"/>
      <w:sz w:val="18"/>
      <w:szCs w:val="18"/>
      <w:lang w:val="sq-AL"/>
    </w:rPr>
  </w:style>
  <w:style w:type="paragraph" w:styleId="Title">
    <w:name w:val="Title"/>
    <w:basedOn w:val="Normal"/>
    <w:link w:val="TitleChar"/>
    <w:qFormat/>
    <w:rsid w:val="00E64CB4"/>
    <w:pPr>
      <w:jc w:val="center"/>
    </w:pPr>
    <w:rPr>
      <w:rFonts w:eastAsia="MS Mincho"/>
      <w:b/>
      <w:bCs/>
    </w:rPr>
  </w:style>
  <w:style w:type="character" w:customStyle="1" w:styleId="TitleChar">
    <w:name w:val="Title Char"/>
    <w:basedOn w:val="DefaultParagraphFont"/>
    <w:link w:val="Title"/>
    <w:rsid w:val="00E64CB4"/>
    <w:rPr>
      <w:rFonts w:ascii="Times New Roman" w:eastAsia="MS Mincho" w:hAnsi="Times New Roman" w:cs="Times New Roman"/>
      <w:b/>
      <w:bCs/>
      <w:sz w:val="24"/>
      <w:szCs w:val="24"/>
      <w:lang w:val="sq-AL"/>
    </w:rPr>
  </w:style>
  <w:style w:type="paragraph" w:styleId="NormalWeb">
    <w:name w:val="Normal (Web)"/>
    <w:basedOn w:val="Normal"/>
    <w:uiPriority w:val="99"/>
    <w:unhideWhenUsed/>
    <w:rsid w:val="00F84988"/>
    <w:rPr>
      <w:rFonts w:eastAsiaTheme="minorHAnsi"/>
      <w:lang w:eastAsia="sq-AL"/>
    </w:rPr>
  </w:style>
  <w:style w:type="character" w:styleId="Strong">
    <w:name w:val="Strong"/>
    <w:basedOn w:val="DefaultParagraphFont"/>
    <w:uiPriority w:val="22"/>
    <w:qFormat/>
    <w:rsid w:val="00F84988"/>
    <w:rPr>
      <w:b/>
      <w:b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D1D92"/>
    <w:rPr>
      <w:rFonts w:ascii="Calibri" w:eastAsiaTheme="minorHAnsi" w:hAnsi="Calibri" w:cstheme="minorBidi"/>
      <w:sz w:val="22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D1D92"/>
    <w:rPr>
      <w:rFonts w:ascii="Calibri" w:hAnsi="Calibri"/>
      <w:szCs w:val="21"/>
    </w:rPr>
  </w:style>
  <w:style w:type="table" w:customStyle="1" w:styleId="TableGridLight1">
    <w:name w:val="Table Grid Light1"/>
    <w:basedOn w:val="TableNormal"/>
    <w:uiPriority w:val="40"/>
    <w:rsid w:val="00BC34C2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xmsonormal">
    <w:name w:val="x_msonormal"/>
    <w:basedOn w:val="Normal"/>
    <w:uiPriority w:val="99"/>
    <w:semiHidden/>
    <w:rsid w:val="007677C8"/>
    <w:rPr>
      <w:rFonts w:eastAsiaTheme="minorHAnsi"/>
      <w:lang w:eastAsia="sq-AL"/>
    </w:rPr>
  </w:style>
  <w:style w:type="paragraph" w:customStyle="1" w:styleId="xmsolistparagraph">
    <w:name w:val="x_msolistparagraph"/>
    <w:basedOn w:val="Normal"/>
    <w:uiPriority w:val="99"/>
    <w:rsid w:val="00E10AB3"/>
    <w:rPr>
      <w:rFonts w:eastAsiaTheme="minorHAnsi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2061D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ListParagraphChar">
    <w:name w:val="List Paragraph Char"/>
    <w:aliases w:val="Normal 1 Char,List Paragraph 1 Char,Akapit z listą BS Char,Numbered List Paragraph Char,References Char,Numbered Paragraph Char,Main numbered paragraph Char,Colorful List - Accent 11 Char,List_Paragraph Char,Multilevel para_II Char"/>
    <w:link w:val="ListParagraph"/>
    <w:uiPriority w:val="34"/>
    <w:qFormat/>
    <w:locked/>
    <w:rsid w:val="00A325BE"/>
    <w:rPr>
      <w:rFonts w:ascii="Times New Roman" w:eastAsia="Times New Roman" w:hAnsi="Times New Roman" w:cs="Times New Roman"/>
      <w:sz w:val="24"/>
      <w:szCs w:val="24"/>
      <w:lang w:val="sr-Latn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39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4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7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7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34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4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6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3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6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8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9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5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1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9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8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6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9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7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8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3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6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7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5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8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6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9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2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0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5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9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2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5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4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4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7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9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181532-44E8-40A1-9C51-75E94ED789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za Qorraj</dc:creator>
  <cp:lastModifiedBy>Arben Krasniqi</cp:lastModifiedBy>
  <cp:revision>5</cp:revision>
  <cp:lastPrinted>2021-08-21T12:09:00Z</cp:lastPrinted>
  <dcterms:created xsi:type="dcterms:W3CDTF">2021-08-21T14:58:00Z</dcterms:created>
  <dcterms:modified xsi:type="dcterms:W3CDTF">2021-08-21T15:37:00Z</dcterms:modified>
</cp:coreProperties>
</file>